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093C8" w14:textId="5FC22BDA" w:rsidR="000026F8" w:rsidRDefault="006A7713" w:rsidP="006A7713">
      <w:pPr>
        <w:pStyle w:val="Heading1"/>
      </w:pPr>
      <w:r>
        <w:t>About</w:t>
      </w:r>
    </w:p>
    <w:p w14:paraId="1939EEE6" w14:textId="36221C05" w:rsidR="006A7713" w:rsidRDefault="006A7713" w:rsidP="006A7713">
      <w:r>
        <w:t>This project focuses on building a database for gaming sales across major platforms for 2019. This allows the building of a prediction model using historical data in the data base.</w:t>
      </w:r>
    </w:p>
    <w:p w14:paraId="23DDDDE3" w14:textId="2B912203" w:rsidR="006A7713" w:rsidRDefault="006A7713" w:rsidP="006A7713">
      <w:pPr>
        <w:pStyle w:val="Heading1"/>
      </w:pPr>
      <w:r>
        <w:t>Datase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32332" w14:paraId="5A85ECE7" w14:textId="77777777" w:rsidTr="00AF7017">
        <w:tc>
          <w:tcPr>
            <w:tcW w:w="4675" w:type="dxa"/>
            <w:shd w:val="clear" w:color="auto" w:fill="4472C4" w:themeFill="accent1"/>
          </w:tcPr>
          <w:p w14:paraId="0491438F" w14:textId="7F529D7D" w:rsidR="00F32332" w:rsidRPr="00AF7017" w:rsidRDefault="00F32332" w:rsidP="00F32332">
            <w:pPr>
              <w:jc w:val="center"/>
              <w:rPr>
                <w:b/>
                <w:bCs/>
                <w:color w:val="FFFFFF" w:themeColor="background1"/>
              </w:rPr>
            </w:pPr>
            <w:r w:rsidRPr="00AF7017">
              <w:rPr>
                <w:b/>
                <w:bCs/>
                <w:color w:val="FFFFFF" w:themeColor="background1"/>
              </w:rPr>
              <w:t>Data Source</w:t>
            </w:r>
          </w:p>
        </w:tc>
        <w:tc>
          <w:tcPr>
            <w:tcW w:w="4675" w:type="dxa"/>
            <w:shd w:val="clear" w:color="auto" w:fill="4472C4" w:themeFill="accent1"/>
          </w:tcPr>
          <w:p w14:paraId="53D98310" w14:textId="10A2BCB9" w:rsidR="00F32332" w:rsidRPr="00AF7017" w:rsidRDefault="00F32332" w:rsidP="006A7713">
            <w:pPr>
              <w:rPr>
                <w:b/>
                <w:bCs/>
                <w:color w:val="FFFFFF" w:themeColor="background1"/>
              </w:rPr>
            </w:pPr>
            <w:r w:rsidRPr="00AF7017">
              <w:rPr>
                <w:b/>
                <w:bCs/>
                <w:color w:val="FFFFFF" w:themeColor="background1"/>
              </w:rPr>
              <w:t>URL</w:t>
            </w:r>
          </w:p>
        </w:tc>
      </w:tr>
      <w:tr w:rsidR="00F32332" w14:paraId="3DAAF115" w14:textId="77777777" w:rsidTr="00F32332">
        <w:tc>
          <w:tcPr>
            <w:tcW w:w="4675" w:type="dxa"/>
          </w:tcPr>
          <w:p w14:paraId="5EDE4FEE" w14:textId="360F896D" w:rsidR="00F32332" w:rsidRDefault="00F32332" w:rsidP="006A7713">
            <w:r>
              <w:t>Kaggle (</w:t>
            </w:r>
            <w:r w:rsidRPr="00F32332">
              <w:t>sales_2019_vg</w:t>
            </w:r>
            <w:r>
              <w:t>.csv</w:t>
            </w:r>
            <w:r>
              <w:t>)</w:t>
            </w:r>
          </w:p>
        </w:tc>
        <w:tc>
          <w:tcPr>
            <w:tcW w:w="4675" w:type="dxa"/>
          </w:tcPr>
          <w:p w14:paraId="11AD3A86" w14:textId="62DA344F" w:rsidR="00F32332" w:rsidRDefault="00F32332" w:rsidP="006A7713">
            <w:r w:rsidRPr="00F32332">
              <w:t>https://www.kaggle.com/ashaheedq/video-games-sales-2019?select=vgsales-12-4-2019.csv4</w:t>
            </w:r>
          </w:p>
        </w:tc>
      </w:tr>
      <w:tr w:rsidR="00F32332" w14:paraId="25229C6E" w14:textId="77777777" w:rsidTr="00F32332">
        <w:tc>
          <w:tcPr>
            <w:tcW w:w="4675" w:type="dxa"/>
          </w:tcPr>
          <w:p w14:paraId="61EF9AA1" w14:textId="6D3167C0" w:rsidR="00F32332" w:rsidRDefault="00F32332" w:rsidP="006A7713">
            <w:r>
              <w:t>Pricecharting.com</w:t>
            </w:r>
          </w:p>
        </w:tc>
        <w:tc>
          <w:tcPr>
            <w:tcW w:w="4675" w:type="dxa"/>
          </w:tcPr>
          <w:p w14:paraId="400BF0D3" w14:textId="3B58BF3F" w:rsidR="00F32332" w:rsidRDefault="00F32332" w:rsidP="006A7713">
            <w:r w:rsidRPr="00F32332">
              <w:t>https://www.pricecharting.com/</w:t>
            </w:r>
          </w:p>
        </w:tc>
      </w:tr>
    </w:tbl>
    <w:p w14:paraId="1DF532FE" w14:textId="7C8B7D26" w:rsidR="003E378F" w:rsidRDefault="003E378F" w:rsidP="006A7713">
      <w:pPr>
        <w:pStyle w:val="Heading1"/>
      </w:pPr>
      <w:r>
        <w:t>Focus</w:t>
      </w:r>
    </w:p>
    <w:p w14:paraId="0E4D0309" w14:textId="6F770CBF" w:rsidR="003E378F" w:rsidRPr="003E378F" w:rsidRDefault="003E378F" w:rsidP="003E378F">
      <w:r>
        <w:t xml:space="preserve">Our focus in creating this database will be based on the two major platforms: PS4 and Xbox One. We will combine the data of each title based on these two platforms and create a comprehensive database. This allows the users to search and use </w:t>
      </w:r>
      <w:r w:rsidR="00DE4547">
        <w:t>the database and create analytical charts and reports based on game title.</w:t>
      </w:r>
    </w:p>
    <w:p w14:paraId="4011ACC3" w14:textId="16978DCF" w:rsidR="006A7713" w:rsidRDefault="007E5791" w:rsidP="006A7713">
      <w:pPr>
        <w:pStyle w:val="Heading1"/>
      </w:pPr>
      <w:r>
        <w:t xml:space="preserve">Steps &amp; </w:t>
      </w:r>
      <w:r w:rsidR="006A7713">
        <w:t>Methods</w:t>
      </w:r>
    </w:p>
    <w:p w14:paraId="44CE7956" w14:textId="30EB3429" w:rsidR="006A7713" w:rsidRDefault="00DE4547" w:rsidP="00DE4547">
      <w:pPr>
        <w:pStyle w:val="ListParagraph"/>
        <w:numPr>
          <w:ilvl w:val="0"/>
          <w:numId w:val="1"/>
        </w:numPr>
      </w:pPr>
      <w:r>
        <w:t xml:space="preserve">Excel </w:t>
      </w:r>
      <w:r w:rsidR="004272AF">
        <w:t>data separation</w:t>
      </w:r>
    </w:p>
    <w:p w14:paraId="38E6D392" w14:textId="07CFE884" w:rsidR="00DE4547" w:rsidRDefault="00DE4547" w:rsidP="00DE4547">
      <w:pPr>
        <w:pStyle w:val="ListParagraph"/>
        <w:numPr>
          <w:ilvl w:val="1"/>
          <w:numId w:val="1"/>
        </w:numPr>
      </w:pPr>
      <w:r>
        <w:t>Dataset: sales_2019_vg.csv</w:t>
      </w:r>
    </w:p>
    <w:p w14:paraId="4E17D7E2" w14:textId="621486A9" w:rsidR="00DE4547" w:rsidRDefault="00DE4547" w:rsidP="00DE4547">
      <w:pPr>
        <w:pStyle w:val="ListParagraph"/>
        <w:numPr>
          <w:ilvl w:val="1"/>
          <w:numId w:val="1"/>
        </w:numPr>
      </w:pPr>
      <w:r>
        <w:t>What: Separate out data by PS4 and Xbox One platforms</w:t>
      </w:r>
    </w:p>
    <w:p w14:paraId="487EF9A7" w14:textId="61D5771D" w:rsidR="00DE4547" w:rsidRDefault="00DE4547" w:rsidP="00DE4547">
      <w:pPr>
        <w:pStyle w:val="ListParagraph"/>
        <w:numPr>
          <w:ilvl w:val="1"/>
          <w:numId w:val="1"/>
        </w:numPr>
      </w:pPr>
      <w:r>
        <w:t>How: Excel filtering</w:t>
      </w:r>
    </w:p>
    <w:p w14:paraId="554773E4" w14:textId="5213E96D" w:rsidR="00DE4547" w:rsidRDefault="00DE4547" w:rsidP="00DE4547">
      <w:pPr>
        <w:pStyle w:val="ListParagraph"/>
        <w:numPr>
          <w:ilvl w:val="1"/>
          <w:numId w:val="1"/>
        </w:numPr>
      </w:pPr>
      <w:r>
        <w:t>Output: ps4_sales.csv, xbo</w:t>
      </w:r>
      <w:r w:rsidR="00746DCD">
        <w:t>xone</w:t>
      </w:r>
      <w:r>
        <w:t>_sales.csv</w:t>
      </w:r>
    </w:p>
    <w:p w14:paraId="796AE190" w14:textId="0243B7B7" w:rsidR="00DE4547" w:rsidRDefault="00DE4547" w:rsidP="00DE4547">
      <w:pPr>
        <w:pStyle w:val="ListParagraph"/>
        <w:numPr>
          <w:ilvl w:val="0"/>
          <w:numId w:val="1"/>
        </w:numPr>
      </w:pPr>
      <w:r>
        <w:t>Copy-and-paste</w:t>
      </w:r>
    </w:p>
    <w:p w14:paraId="7AEB8B38" w14:textId="412A8293" w:rsidR="00DE4547" w:rsidRDefault="00DE4547" w:rsidP="00DE4547">
      <w:pPr>
        <w:pStyle w:val="ListParagraph"/>
        <w:numPr>
          <w:ilvl w:val="1"/>
          <w:numId w:val="1"/>
        </w:numPr>
      </w:pPr>
      <w:r>
        <w:t>Dataset: Pricincharting.com</w:t>
      </w:r>
    </w:p>
    <w:p w14:paraId="16E026A2" w14:textId="6A13E4DC" w:rsidR="00DE4547" w:rsidRDefault="00DE4547" w:rsidP="00DE4547">
      <w:pPr>
        <w:pStyle w:val="ListParagraph"/>
        <w:numPr>
          <w:ilvl w:val="1"/>
          <w:numId w:val="1"/>
        </w:numPr>
      </w:pPr>
      <w:r>
        <w:t>What: Filter by platform using PS4 and Xbox One as parameters</w:t>
      </w:r>
    </w:p>
    <w:p w14:paraId="183FC289" w14:textId="644E28DE" w:rsidR="00DE4547" w:rsidRDefault="00DE4547" w:rsidP="00DE4547">
      <w:pPr>
        <w:pStyle w:val="ListParagraph"/>
        <w:numPr>
          <w:ilvl w:val="1"/>
          <w:numId w:val="1"/>
        </w:numPr>
      </w:pPr>
      <w:r>
        <w:t>How: Copy and pasting data into separate .csv files</w:t>
      </w:r>
    </w:p>
    <w:p w14:paraId="2582BE8B" w14:textId="1E99B946" w:rsidR="00DE4547" w:rsidRDefault="00DE4547" w:rsidP="00DE4547">
      <w:pPr>
        <w:pStyle w:val="ListParagraph"/>
        <w:numPr>
          <w:ilvl w:val="1"/>
          <w:numId w:val="1"/>
        </w:numPr>
      </w:pPr>
      <w:r>
        <w:t>Output: ps4_prices.csv, xbo</w:t>
      </w:r>
      <w:r w:rsidR="00746DCD">
        <w:t>xone</w:t>
      </w:r>
      <w:r>
        <w:t>_prices.csv</w:t>
      </w:r>
    </w:p>
    <w:p w14:paraId="4D3F9220" w14:textId="47F3BFDC" w:rsidR="00DE4547" w:rsidRDefault="00DE4547" w:rsidP="00DE4547">
      <w:pPr>
        <w:pStyle w:val="ListParagraph"/>
        <w:numPr>
          <w:ilvl w:val="0"/>
          <w:numId w:val="1"/>
        </w:numPr>
      </w:pPr>
      <w:r>
        <w:t>Cleaning</w:t>
      </w:r>
      <w:r w:rsidR="004272AF">
        <w:t xml:space="preserve"> (using Excel)</w:t>
      </w:r>
    </w:p>
    <w:p w14:paraId="797F94A5" w14:textId="6EA3D794" w:rsidR="00DE4547" w:rsidRDefault="00D91E0F" w:rsidP="00DE4547">
      <w:pPr>
        <w:pStyle w:val="ListParagraph"/>
        <w:numPr>
          <w:ilvl w:val="1"/>
          <w:numId w:val="1"/>
        </w:numPr>
      </w:pPr>
      <w:r>
        <w:t>Dataset: ps4_sales.csv, xbo</w:t>
      </w:r>
      <w:r w:rsidR="00746DCD">
        <w:t>xone</w:t>
      </w:r>
      <w:r>
        <w:t>_sales.csv, ps4_prices.csv, xbo</w:t>
      </w:r>
      <w:r w:rsidR="00746DCD">
        <w:t>xone</w:t>
      </w:r>
      <w:r>
        <w:t>_prices.csv</w:t>
      </w:r>
    </w:p>
    <w:p w14:paraId="2E2B932F" w14:textId="2A630CC2" w:rsidR="00D91E0F" w:rsidRDefault="00D91E0F" w:rsidP="00DE4547">
      <w:pPr>
        <w:pStyle w:val="ListParagraph"/>
        <w:numPr>
          <w:ilvl w:val="1"/>
          <w:numId w:val="1"/>
        </w:numPr>
      </w:pPr>
      <w:r>
        <w:t>What: Dropping NA_sales, PAL_sales, JP_sales, Loose Price, and CIB Price columns</w:t>
      </w:r>
    </w:p>
    <w:p w14:paraId="459E9EB3" w14:textId="598B9077" w:rsidR="00D91E0F" w:rsidRDefault="00D91E0F" w:rsidP="00DE4547">
      <w:pPr>
        <w:pStyle w:val="ListParagraph"/>
        <w:numPr>
          <w:ilvl w:val="1"/>
          <w:numId w:val="1"/>
        </w:numPr>
      </w:pPr>
      <w:r>
        <w:t>How: Delete columns during Excel cleaning process</w:t>
      </w:r>
    </w:p>
    <w:p w14:paraId="5EBE228A" w14:textId="1BD143D9" w:rsidR="00976E22" w:rsidRDefault="004272AF" w:rsidP="004272AF">
      <w:pPr>
        <w:pStyle w:val="ListParagraph"/>
        <w:numPr>
          <w:ilvl w:val="0"/>
          <w:numId w:val="1"/>
        </w:numPr>
      </w:pPr>
      <w:r>
        <w:t>Cleaning (using Python</w:t>
      </w:r>
      <w:r w:rsidR="006714B9">
        <w:t>/PANDAS</w:t>
      </w:r>
      <w:r>
        <w:t>)</w:t>
      </w:r>
    </w:p>
    <w:p w14:paraId="7B212DAC" w14:textId="23AD804D" w:rsidR="004272AF" w:rsidRDefault="00F24C27" w:rsidP="00746DCD">
      <w:pPr>
        <w:pStyle w:val="ListParagraph"/>
        <w:numPr>
          <w:ilvl w:val="1"/>
          <w:numId w:val="1"/>
        </w:numPr>
      </w:pPr>
      <w:r>
        <w:t xml:space="preserve">Dataset: </w:t>
      </w:r>
      <w:r w:rsidR="00746DCD">
        <w:t>ps4_sales.csv, xboxone_sales.csv, ps4_prices.csv, xboxone_prices.csv</w:t>
      </w:r>
    </w:p>
    <w:p w14:paraId="27912943" w14:textId="5D196B5D" w:rsidR="00F24C27" w:rsidRDefault="00F24C27" w:rsidP="004272AF">
      <w:pPr>
        <w:pStyle w:val="ListParagraph"/>
        <w:numPr>
          <w:ilvl w:val="1"/>
          <w:numId w:val="1"/>
        </w:numPr>
      </w:pPr>
      <w:r>
        <w:t>What: Dropping any rows with N/A or empty values</w:t>
      </w:r>
    </w:p>
    <w:p w14:paraId="3338BC7B" w14:textId="21052638" w:rsidR="00F24C27" w:rsidRDefault="00F24C27" w:rsidP="004272AF">
      <w:pPr>
        <w:pStyle w:val="ListParagraph"/>
        <w:numPr>
          <w:ilvl w:val="1"/>
          <w:numId w:val="1"/>
        </w:numPr>
      </w:pPr>
      <w:r>
        <w:t>How: Delete using df.dropna() method</w:t>
      </w:r>
    </w:p>
    <w:p w14:paraId="5D97E598" w14:textId="2335EA27" w:rsidR="00F24C27" w:rsidRDefault="006714B9" w:rsidP="00F24C27">
      <w:pPr>
        <w:pStyle w:val="ListParagraph"/>
        <w:numPr>
          <w:ilvl w:val="0"/>
          <w:numId w:val="1"/>
        </w:numPr>
      </w:pPr>
      <w:r>
        <w:t>Joining (using Python/PANDAS)</w:t>
      </w:r>
    </w:p>
    <w:p w14:paraId="2A89563C" w14:textId="77777777" w:rsidR="00B900A7" w:rsidRDefault="00B900A7" w:rsidP="00B900A7">
      <w:pPr>
        <w:pStyle w:val="ListParagraph"/>
        <w:numPr>
          <w:ilvl w:val="1"/>
          <w:numId w:val="1"/>
        </w:numPr>
      </w:pPr>
      <w:r>
        <w:t xml:space="preserve">Dataset: </w:t>
      </w:r>
      <w:r>
        <w:t>ps4_sales.csv, xboxone_sales.csv, ps4_prices.csv, xboxone_prices.csv</w:t>
      </w:r>
    </w:p>
    <w:p w14:paraId="66648E18" w14:textId="3159BED5" w:rsidR="00B900A7" w:rsidRDefault="00B900A7" w:rsidP="00B900A7">
      <w:pPr>
        <w:pStyle w:val="ListParagraph"/>
        <w:numPr>
          <w:ilvl w:val="1"/>
          <w:numId w:val="1"/>
        </w:numPr>
      </w:pPr>
      <w:r>
        <w:t>What: Joining csv files together into one dataset</w:t>
      </w:r>
    </w:p>
    <w:p w14:paraId="298C3696" w14:textId="5925E0CA" w:rsidR="00B553B0" w:rsidRDefault="00B900A7" w:rsidP="00B553B0">
      <w:pPr>
        <w:pStyle w:val="ListParagraph"/>
        <w:numPr>
          <w:ilvl w:val="1"/>
          <w:numId w:val="1"/>
        </w:numPr>
      </w:pPr>
      <w:r>
        <w:t xml:space="preserve">How: Joining csv files together using title as unique id. Any numeric values will be calculating using the average of the two. </w:t>
      </w:r>
      <w:r w:rsidR="00E82840">
        <w:t>The sales csv files will be the main table we join to.</w:t>
      </w:r>
      <w:r w:rsidR="005322A0">
        <w:t xml:space="preserve"> Dropping any extra data that does not exist in either sales csv files.</w:t>
      </w:r>
    </w:p>
    <w:p w14:paraId="1D2D9780" w14:textId="1C1D1BC9" w:rsidR="00810C0B" w:rsidRDefault="00810C0B" w:rsidP="00B553B0">
      <w:pPr>
        <w:pStyle w:val="ListParagraph"/>
        <w:numPr>
          <w:ilvl w:val="1"/>
          <w:numId w:val="1"/>
        </w:numPr>
      </w:pPr>
      <w:r>
        <w:lastRenderedPageBreak/>
        <w:t>Output: vg_sales_prices.csv</w:t>
      </w:r>
    </w:p>
    <w:p w14:paraId="68972B50" w14:textId="5BB46FC4" w:rsidR="00810C0B" w:rsidRDefault="00810C0B" w:rsidP="00810C0B">
      <w:pPr>
        <w:pStyle w:val="ListParagraph"/>
        <w:numPr>
          <w:ilvl w:val="0"/>
          <w:numId w:val="1"/>
        </w:numPr>
      </w:pPr>
      <w:r>
        <w:t>Sales calculation (using Python/PANDAS)</w:t>
      </w:r>
    </w:p>
    <w:p w14:paraId="34309DA7" w14:textId="59536BB7" w:rsidR="00810C0B" w:rsidRDefault="00810C0B" w:rsidP="00810C0B">
      <w:pPr>
        <w:pStyle w:val="ListParagraph"/>
        <w:numPr>
          <w:ilvl w:val="1"/>
          <w:numId w:val="1"/>
        </w:numPr>
      </w:pPr>
      <w:r>
        <w:t>Dataset: vg_sales_prices.csv</w:t>
      </w:r>
    </w:p>
    <w:p w14:paraId="705824B8" w14:textId="4E84CC7F" w:rsidR="00810C0B" w:rsidRDefault="00810C0B" w:rsidP="00810C0B">
      <w:pPr>
        <w:pStyle w:val="ListParagraph"/>
        <w:numPr>
          <w:ilvl w:val="1"/>
          <w:numId w:val="1"/>
        </w:numPr>
      </w:pPr>
      <w:r>
        <w:t>What: Create a new column called Sales Revenue and calculating using the total global sales and averaged price of each game title.</w:t>
      </w:r>
    </w:p>
    <w:p w14:paraId="57A5FC40" w14:textId="35C5FE4A" w:rsidR="00810C0B" w:rsidRDefault="00810C0B" w:rsidP="00810C0B">
      <w:pPr>
        <w:pStyle w:val="ListParagraph"/>
        <w:numPr>
          <w:ilvl w:val="1"/>
          <w:numId w:val="1"/>
        </w:numPr>
      </w:pPr>
      <w:r>
        <w:t>How: Using native PANDAS method, calculate and create a new column called Sales Revenue.</w:t>
      </w:r>
    </w:p>
    <w:p w14:paraId="2038556B" w14:textId="4F8C5EF0" w:rsidR="005322A0" w:rsidRDefault="005322A0" w:rsidP="005322A0">
      <w:pPr>
        <w:pStyle w:val="ListParagraph"/>
        <w:numPr>
          <w:ilvl w:val="0"/>
          <w:numId w:val="1"/>
        </w:numPr>
      </w:pPr>
      <w:r>
        <w:t>Exporting (t</w:t>
      </w:r>
      <w:r w:rsidR="00287EF7">
        <w:t>o database; using MongoDB/pymongo)</w:t>
      </w:r>
    </w:p>
    <w:p w14:paraId="5F946EAA" w14:textId="4A320D86" w:rsidR="005322A0" w:rsidRDefault="005322A0" w:rsidP="005322A0">
      <w:pPr>
        <w:pStyle w:val="ListParagraph"/>
        <w:numPr>
          <w:ilvl w:val="1"/>
          <w:numId w:val="1"/>
        </w:numPr>
      </w:pPr>
      <w:r>
        <w:t>Dataset: vg_sales_prices.csv</w:t>
      </w:r>
    </w:p>
    <w:p w14:paraId="7D3D9DC6" w14:textId="27E40F06" w:rsidR="005F0396" w:rsidRDefault="005F0396" w:rsidP="005322A0">
      <w:pPr>
        <w:pStyle w:val="ListParagraph"/>
        <w:numPr>
          <w:ilvl w:val="1"/>
          <w:numId w:val="1"/>
        </w:numPr>
      </w:pPr>
      <w:r>
        <w:t>What: Exporting cleaned dataset to a database.</w:t>
      </w:r>
    </w:p>
    <w:p w14:paraId="732122AE" w14:textId="68ED4AD1" w:rsidR="005F0396" w:rsidRPr="006A7713" w:rsidRDefault="005F0396" w:rsidP="005322A0">
      <w:pPr>
        <w:pStyle w:val="ListParagraph"/>
        <w:numPr>
          <w:ilvl w:val="1"/>
          <w:numId w:val="1"/>
        </w:numPr>
      </w:pPr>
      <w:r>
        <w:t>How: Using MongoDB and pymongo, create an on-prem database with localhost option.</w:t>
      </w:r>
    </w:p>
    <w:sectPr w:rsidR="005F0396" w:rsidRPr="006A7713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4D24DE" w14:textId="77777777" w:rsidR="0085115A" w:rsidRDefault="0085115A" w:rsidP="006A7713">
      <w:pPr>
        <w:spacing w:after="0" w:line="240" w:lineRule="auto"/>
      </w:pPr>
      <w:r>
        <w:separator/>
      </w:r>
    </w:p>
  </w:endnote>
  <w:endnote w:type="continuationSeparator" w:id="0">
    <w:p w14:paraId="0EF06B55" w14:textId="77777777" w:rsidR="0085115A" w:rsidRDefault="0085115A" w:rsidP="006A77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6AE00" w14:textId="77777777" w:rsidR="0085115A" w:rsidRDefault="0085115A" w:rsidP="006A7713">
      <w:pPr>
        <w:spacing w:after="0" w:line="240" w:lineRule="auto"/>
      </w:pPr>
      <w:r>
        <w:separator/>
      </w:r>
    </w:p>
  </w:footnote>
  <w:footnote w:type="continuationSeparator" w:id="0">
    <w:p w14:paraId="5C15670D" w14:textId="77777777" w:rsidR="0085115A" w:rsidRDefault="0085115A" w:rsidP="006A77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8D52F6" w14:textId="5D1D5C8C" w:rsidR="006A7713" w:rsidRDefault="006A7713" w:rsidP="006A7713">
    <w:pPr>
      <w:pStyle w:val="Heading1"/>
      <w:jc w:val="right"/>
    </w:pPr>
    <w:r>
      <w:t>ELT Project Proposal</w:t>
    </w:r>
  </w:p>
  <w:p w14:paraId="4A7455E7" w14:textId="43A328FC" w:rsidR="00810C0B" w:rsidRPr="00810C0B" w:rsidRDefault="00810C0B" w:rsidP="00810C0B">
    <w:pPr>
      <w:jc w:val="right"/>
    </w:pPr>
    <w:r>
      <w:t>Jason Wang, Ashley Aguay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03CDF"/>
    <w:multiLevelType w:val="hybridMultilevel"/>
    <w:tmpl w:val="0ADAC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NDUxNzY2MzI3MzJU0lEKTi0uzszPAykwrAUA40AOXCwAAAA="/>
  </w:docVars>
  <w:rsids>
    <w:rsidRoot w:val="00F11A67"/>
    <w:rsid w:val="0007386C"/>
    <w:rsid w:val="00287EF7"/>
    <w:rsid w:val="002F4953"/>
    <w:rsid w:val="003E378F"/>
    <w:rsid w:val="004272AF"/>
    <w:rsid w:val="005322A0"/>
    <w:rsid w:val="005C2745"/>
    <w:rsid w:val="005F0396"/>
    <w:rsid w:val="006714B9"/>
    <w:rsid w:val="006A7713"/>
    <w:rsid w:val="00746DCD"/>
    <w:rsid w:val="007D41A5"/>
    <w:rsid w:val="007E5791"/>
    <w:rsid w:val="00810C0B"/>
    <w:rsid w:val="0085115A"/>
    <w:rsid w:val="008E3A8C"/>
    <w:rsid w:val="00976E22"/>
    <w:rsid w:val="00A15A28"/>
    <w:rsid w:val="00AF7017"/>
    <w:rsid w:val="00B553B0"/>
    <w:rsid w:val="00B900A7"/>
    <w:rsid w:val="00D91E0F"/>
    <w:rsid w:val="00DE4547"/>
    <w:rsid w:val="00E82840"/>
    <w:rsid w:val="00F11A67"/>
    <w:rsid w:val="00F24C27"/>
    <w:rsid w:val="00F32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F4A90"/>
  <w15:chartTrackingRefBased/>
  <w15:docId w15:val="{63E04D4C-7BAA-47F6-B1C5-8CAC2E467C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7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7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713"/>
  </w:style>
  <w:style w:type="paragraph" w:styleId="Footer">
    <w:name w:val="footer"/>
    <w:basedOn w:val="Normal"/>
    <w:link w:val="FooterChar"/>
    <w:uiPriority w:val="99"/>
    <w:unhideWhenUsed/>
    <w:rsid w:val="006A77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713"/>
  </w:style>
  <w:style w:type="character" w:customStyle="1" w:styleId="Heading1Char">
    <w:name w:val="Heading 1 Char"/>
    <w:basedOn w:val="DefaultParagraphFont"/>
    <w:link w:val="Heading1"/>
    <w:uiPriority w:val="9"/>
    <w:rsid w:val="006A77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323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E4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Wang</dc:creator>
  <cp:keywords/>
  <dc:description/>
  <cp:lastModifiedBy>Jason Wang</cp:lastModifiedBy>
  <cp:revision>24</cp:revision>
  <dcterms:created xsi:type="dcterms:W3CDTF">2021-06-05T19:37:00Z</dcterms:created>
  <dcterms:modified xsi:type="dcterms:W3CDTF">2021-06-05T20:15:00Z</dcterms:modified>
</cp:coreProperties>
</file>